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2536C867" w:rsidR="00F575F2" w:rsidRDefault="007F48B0" w:rsidP="00F575F2">
      <w:r>
        <w:rPr>
          <w:noProof/>
        </w:rPr>
        <w:drawing>
          <wp:inline distT="0" distB="0" distL="0" distR="0" wp14:anchorId="41B2DC6D" wp14:editId="0912F301">
            <wp:extent cx="5943600" cy="2979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0D8E1" w14:textId="77777777" w:rsidR="007F48B0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260B8D33" w14:textId="65E8A6B8" w:rsidR="007F48B0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dditional Features</w:t>
      </w:r>
      <w:r w:rsidR="007F48B0">
        <w:rPr>
          <w:rFonts w:ascii="Helvetica" w:hAnsi="Helvetica" w:cs="Helvetica"/>
          <w:color w:val="2D3B45"/>
          <w:shd w:val="clear" w:color="auto" w:fill="FFFFFF"/>
        </w:rPr>
        <w:t>: None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0B35AABF" w14:textId="2511DFDF" w:rsidR="004220C2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Application Status: </w:t>
      </w:r>
      <w:r w:rsidR="004220C2"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3D8EF251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2FF2D549" w14:textId="172BC95D" w:rsid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t was challenging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assignment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o </w:t>
      </w:r>
      <w:r w:rsidR="007F48B0">
        <w:rPr>
          <w:rFonts w:ascii="Helvetica" w:hAnsi="Helvetica" w:cs="Helvetica"/>
          <w:color w:val="2D3B45"/>
          <w:shd w:val="clear" w:color="auto" w:fill="FFFFFF"/>
        </w:rPr>
        <w:t>work with sessions. It took a while to understand how exactly it works.</w:t>
      </w:r>
    </w:p>
    <w:p w14:paraId="4E16B353" w14:textId="2704B6B9" w:rsidR="00B26E56" w:rsidRPr="00B26E56" w:rsidRDefault="007F48B0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I tried to understand the flow by debugging multiple times and understanding the flow of the request</w:t>
      </w:r>
      <w:bookmarkStart w:id="0" w:name="_GoBack"/>
      <w:bookmarkEnd w:id="0"/>
      <w:r w:rsidR="00B26E56">
        <w:rPr>
          <w:rFonts w:ascii="Helvetica" w:hAnsi="Helvetica" w:cs="Helvetica"/>
          <w:color w:val="2D3B45"/>
          <w:shd w:val="clear" w:color="auto" w:fill="FFFFFF"/>
        </w:rPr>
        <w:t>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7F48B0" w:rsidP="004220C2">
      <w:pPr>
        <w:pStyle w:val="ListParagraph"/>
        <w:numPr>
          <w:ilvl w:val="0"/>
          <w:numId w:val="2"/>
        </w:numPr>
      </w:pPr>
      <w:hyperlink r:id="rId6" w:history="1">
        <w:r w:rsidR="004220C2" w:rsidRPr="00B62BE1">
          <w:rPr>
            <w:rStyle w:val="Hyperlink"/>
          </w:rPr>
          <w:t>https://www.bodybuilding.com/</w:t>
        </w:r>
      </w:hyperlink>
      <w:r w:rsidR="004220C2">
        <w:t xml:space="preserve"> </w:t>
      </w:r>
    </w:p>
    <w:p w14:paraId="10182701" w14:textId="7E1C98DD" w:rsidR="004220C2" w:rsidRDefault="007F48B0" w:rsidP="004220C2">
      <w:pPr>
        <w:pStyle w:val="ListParagraph"/>
        <w:numPr>
          <w:ilvl w:val="0"/>
          <w:numId w:val="2"/>
        </w:numPr>
      </w:pPr>
      <w:hyperlink r:id="rId7" w:history="1">
        <w:r w:rsidR="004220C2" w:rsidRPr="00B62BE1">
          <w:rPr>
            <w:rStyle w:val="Hyperlink"/>
          </w:rPr>
          <w:t>https://www.goldsgym.com/</w:t>
        </w:r>
      </w:hyperlink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C4E01"/>
    <w:multiLevelType w:val="hybridMultilevel"/>
    <w:tmpl w:val="80326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rgUAHhIysywAAAA="/>
  </w:docVars>
  <w:rsids>
    <w:rsidRoot w:val="00592AA5"/>
    <w:rsid w:val="004220C2"/>
    <w:rsid w:val="00592AA5"/>
    <w:rsid w:val="007B4C0E"/>
    <w:rsid w:val="007F48B0"/>
    <w:rsid w:val="00B26E56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Parth Mehta</cp:lastModifiedBy>
  <cp:revision>7</cp:revision>
  <cp:lastPrinted>2019-02-27T02:40:00Z</cp:lastPrinted>
  <dcterms:created xsi:type="dcterms:W3CDTF">2019-02-02T01:32:00Z</dcterms:created>
  <dcterms:modified xsi:type="dcterms:W3CDTF">2019-03-16T02:11:00Z</dcterms:modified>
</cp:coreProperties>
</file>